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_figure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overall-distribution"/>
      <w:r>
        <w:t xml:space="preserve">Overall distribution</w:t>
      </w:r>
      <w:bookmarkEnd w:id="20"/>
    </w:p>
    <w:p>
      <w:pPr>
        <w:pStyle w:val="FirstParagraph"/>
      </w:pPr>
      <w:r>
        <w:t xml:space="preserve"> 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X9e4a1234deb0c4299873dc801ee608b75e416f4"/>
      <w:r>
        <w:t xml:space="preserve">Distribution, by arm [dashed lines are group medians]</w:t>
      </w:r>
      <w:bookmarkEnd w:id="22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c6b81e479cf3530be87ba33b6ce2d0de327d48d"/>
      <w:r>
        <w:t xml:space="preserve">Distribution, by gender [dashed lines are group medians]</w:t>
      </w:r>
      <w:bookmarkEnd w:id="25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age-break"/>
      <w:r>
        <w:t xml:space="preserve">Page Break</w:t>
      </w:r>
      <w:bookmarkEnd w:id="27"/>
    </w:p>
    <w:p>
      <w:pPr>
        <w:pStyle w:val="Heading2"/>
      </w:pPr>
      <w:bookmarkStart w:id="28" w:name="X4b3c27fa87276dfb49ca0042566f7f4a71dbe8a"/>
      <w:r>
        <w:t xml:space="preserve">Distribution, by arm [dashed lines are group medians] – MEN ONLY</w:t>
      </w:r>
      <w:bookmarkEnd w:id="28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age-break-1"/>
      <w:r>
        <w:t xml:space="preserve">Page Break</w:t>
      </w:r>
      <w:bookmarkEnd w:id="31"/>
    </w:p>
    <w:p>
      <w:pPr>
        <w:pStyle w:val="Heading2"/>
      </w:pPr>
      <w:bookmarkStart w:id="32" w:name="Xe429a643e855ddf7601fdab3ced8d58366e869a"/>
      <w:r>
        <w:t xml:space="preserve">Distribution, by arm [dashed lines are group medians] – WOMEN ONLY</w:t>
      </w:r>
      <w:bookmarkEnd w:id="32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page-break-2"/>
      <w:r>
        <w:t xml:space="preserve">Page Break</w:t>
      </w:r>
      <w:bookmarkEnd w:id="35"/>
    </w:p>
    <w:p>
      <w:pPr>
        <w:pStyle w:val="Heading2"/>
      </w:pPr>
      <w:bookmarkStart w:id="36" w:name="X432a5fbe3c69ce01454d46f35b1afb0ea3f09bc"/>
      <w:r>
        <w:t xml:space="preserve">Distribution, by viral suppression status at endline [dashed lines are group medians]</w:t>
      </w:r>
      <w:bookmarkEnd w:id="36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page-break-3"/>
      <w:r>
        <w:t xml:space="preserve">Page Break</w:t>
      </w:r>
      <w:bookmarkEnd w:id="39"/>
    </w:p>
    <w:p>
      <w:pPr>
        <w:pStyle w:val="Heading2"/>
      </w:pPr>
      <w:bookmarkStart w:id="40" w:name="Xf4af5cc947e158088bc2f82714ad057147dcb31"/>
      <w:r>
        <w:t xml:space="preserve">Distribution, by arm [dashed lines are group medians] – VIRALLY SUPPRESSED ONLY</w:t>
      </w:r>
      <w:bookmarkEnd w:id="40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page-break-4"/>
      <w:r>
        <w:t xml:space="preserve">Page Break</w:t>
      </w:r>
      <w:bookmarkEnd w:id="43"/>
    </w:p>
    <w:p>
      <w:pPr>
        <w:pStyle w:val="Heading2"/>
      </w:pPr>
      <w:bookmarkStart w:id="44" w:name="X6c6d82cbbda1e42bc7a9cf5e4903c32dc665112"/>
      <w:r>
        <w:t xml:space="preserve">Distribution, by arm [dashed lines are group medians] – NOT SUPPRESSED ONLY</w:t>
      </w:r>
      <w:bookmarkEnd w:id="44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page-break-5"/>
      <w:r>
        <w:t xml:space="preserve">Page Break</w:t>
      </w:r>
      <w:bookmarkEnd w:id="47"/>
    </w:p>
    <w:p>
      <w:pPr>
        <w:pStyle w:val="Heading2"/>
      </w:pPr>
      <w:bookmarkStart w:id="48" w:name="Xb131503b0042c72b9ab6ced6280b51165c8f03c"/>
      <w:r>
        <w:t xml:space="preserve">Distribution, by country [dashed lines are group medians]</w:t>
      </w:r>
      <w:bookmarkEnd w:id="48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page-break-6"/>
      <w:r>
        <w:t xml:space="preserve">Page Break</w:t>
      </w:r>
      <w:bookmarkEnd w:id="50"/>
    </w:p>
    <w:p>
      <w:pPr>
        <w:pStyle w:val="Heading2"/>
      </w:pPr>
      <w:bookmarkStart w:id="51" w:name="X56a26e9ecadef1d1dc4b537f95d9e3764a5d5e7"/>
      <w:r>
        <w:t xml:space="preserve">Distribution, by arm [dashed lines are group medians] – SOUTH AFRICA ONLY</w:t>
      </w:r>
      <w:bookmarkEnd w:id="51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page-break-7"/>
      <w:r>
        <w:t xml:space="preserve">Page Break</w:t>
      </w:r>
      <w:bookmarkEnd w:id="54"/>
    </w:p>
    <w:p>
      <w:pPr>
        <w:pStyle w:val="Heading2"/>
      </w:pPr>
      <w:bookmarkStart w:id="55" w:name="X1bdbc99ed89318b0786d36582a4d3ab460181b9"/>
      <w:r>
        <w:t xml:space="preserve">Distribution, by arm [dashed lines are group medians] – UGANDA ONLY</w:t>
      </w:r>
      <w:bookmarkEnd w:id="55"/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gure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892"/>
    <w:rPr>
      <w:rFonts w:ascii="Times New Roman" w:eastAsiaTheme="majorEastAsia" w:hAnsi="Times New Roman" w:cstheme="majorBidi"/>
      <w:b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335892"/>
    <w:rPr>
      <w:rFonts w:ascii="Times New Roman" w:eastAsiaTheme="majorEastAsia" w:hAnsi="Times New Roman" w:cstheme="majorBid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_figures</dc:title>
  <dc:creator/>
  <cp:keywords/>
  <dcterms:created xsi:type="dcterms:W3CDTF">2022-05-10T05:59:16Z</dcterms:created>
  <dcterms:modified xsi:type="dcterms:W3CDTF">2022-05-10T05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May, 2022</vt:lpwstr>
  </property>
  <property fmtid="{D5CDD505-2E9C-101B-9397-08002B2CF9AE}" pid="3" name="output">
    <vt:lpwstr/>
  </property>
</Properties>
</file>